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C98B23" w14:textId="77777777" w:rsidR="00400C06" w:rsidRPr="00400C06" w:rsidRDefault="00400C06" w:rsidP="00400C0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00C06">
        <w:rPr>
          <w:rFonts w:ascii="Segoe UI" w:eastAsia="Times New Roman" w:hAnsi="Segoe UI" w:cs="Segoe UI"/>
          <w:color w:val="263238"/>
          <w:sz w:val="21"/>
          <w:szCs w:val="21"/>
        </w:rPr>
        <w:t>A valid parentheses string is either empty </w:t>
      </w:r>
      <w:r w:rsidRPr="00400C0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("")</w:t>
      </w:r>
      <w:r w:rsidRPr="00400C06">
        <w:rPr>
          <w:rFonts w:ascii="Segoe UI" w:eastAsia="Times New Roman" w:hAnsi="Segoe UI" w:cs="Segoe UI"/>
          <w:color w:val="263238"/>
          <w:sz w:val="21"/>
          <w:szCs w:val="21"/>
        </w:rPr>
        <w:t>, </w:t>
      </w:r>
      <w:r w:rsidRPr="00400C0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"(" + A + ")"</w:t>
      </w:r>
      <w:r w:rsidRPr="00400C06">
        <w:rPr>
          <w:rFonts w:ascii="Segoe UI" w:eastAsia="Times New Roman" w:hAnsi="Segoe UI" w:cs="Segoe UI"/>
          <w:color w:val="263238"/>
          <w:sz w:val="21"/>
          <w:szCs w:val="21"/>
        </w:rPr>
        <w:t>, or </w:t>
      </w:r>
      <w:r w:rsidRPr="00400C0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 + B</w:t>
      </w:r>
      <w:r w:rsidRPr="00400C06">
        <w:rPr>
          <w:rFonts w:ascii="Segoe UI" w:eastAsia="Times New Roman" w:hAnsi="Segoe UI" w:cs="Segoe UI"/>
          <w:color w:val="263238"/>
          <w:sz w:val="21"/>
          <w:szCs w:val="21"/>
        </w:rPr>
        <w:t>, where </w:t>
      </w:r>
      <w:r w:rsidRPr="00400C0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</w:t>
      </w:r>
      <w:r w:rsidRPr="00400C06">
        <w:rPr>
          <w:rFonts w:ascii="Segoe UI" w:eastAsia="Times New Roman" w:hAnsi="Segoe UI" w:cs="Segoe UI"/>
          <w:color w:val="263238"/>
          <w:sz w:val="21"/>
          <w:szCs w:val="21"/>
        </w:rPr>
        <w:t> and </w:t>
      </w:r>
      <w:r w:rsidRPr="00400C0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B</w:t>
      </w:r>
      <w:r w:rsidRPr="00400C06">
        <w:rPr>
          <w:rFonts w:ascii="Segoe UI" w:eastAsia="Times New Roman" w:hAnsi="Segoe UI" w:cs="Segoe UI"/>
          <w:color w:val="263238"/>
          <w:sz w:val="21"/>
          <w:szCs w:val="21"/>
        </w:rPr>
        <w:t> are valid parentheses strings, and </w:t>
      </w:r>
      <w:r w:rsidRPr="00400C0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+</w:t>
      </w:r>
      <w:r w:rsidRPr="00400C06">
        <w:rPr>
          <w:rFonts w:ascii="Segoe UI" w:eastAsia="Times New Roman" w:hAnsi="Segoe UI" w:cs="Segoe UI"/>
          <w:color w:val="263238"/>
          <w:sz w:val="21"/>
          <w:szCs w:val="21"/>
        </w:rPr>
        <w:t> represents string concatenation.  For example, </w:t>
      </w:r>
      <w:r w:rsidRPr="00400C0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""</w:t>
      </w:r>
      <w:r w:rsidRPr="00400C06">
        <w:rPr>
          <w:rFonts w:ascii="Segoe UI" w:eastAsia="Times New Roman" w:hAnsi="Segoe UI" w:cs="Segoe UI"/>
          <w:color w:val="263238"/>
          <w:sz w:val="21"/>
          <w:szCs w:val="21"/>
        </w:rPr>
        <w:t>, </w:t>
      </w:r>
      <w:r w:rsidRPr="00400C0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"()"</w:t>
      </w:r>
      <w:r w:rsidRPr="00400C06">
        <w:rPr>
          <w:rFonts w:ascii="Segoe UI" w:eastAsia="Times New Roman" w:hAnsi="Segoe UI" w:cs="Segoe UI"/>
          <w:color w:val="263238"/>
          <w:sz w:val="21"/>
          <w:szCs w:val="21"/>
        </w:rPr>
        <w:t>, </w:t>
      </w:r>
      <w:r w:rsidRPr="00400C0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"(())()"</w:t>
      </w:r>
      <w:r w:rsidRPr="00400C06">
        <w:rPr>
          <w:rFonts w:ascii="Segoe UI" w:eastAsia="Times New Roman" w:hAnsi="Segoe UI" w:cs="Segoe UI"/>
          <w:color w:val="263238"/>
          <w:sz w:val="21"/>
          <w:szCs w:val="21"/>
        </w:rPr>
        <w:t>, and </w:t>
      </w:r>
      <w:r w:rsidRPr="00400C0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"(()(()))"</w:t>
      </w:r>
      <w:r w:rsidRPr="00400C06">
        <w:rPr>
          <w:rFonts w:ascii="Segoe UI" w:eastAsia="Times New Roman" w:hAnsi="Segoe UI" w:cs="Segoe UI"/>
          <w:color w:val="263238"/>
          <w:sz w:val="21"/>
          <w:szCs w:val="21"/>
        </w:rPr>
        <w:t> are all valid parentheses strings.</w:t>
      </w:r>
    </w:p>
    <w:p w14:paraId="20EBBB12" w14:textId="77777777" w:rsidR="00400C06" w:rsidRPr="00400C06" w:rsidRDefault="00400C06" w:rsidP="00400C0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00C06">
        <w:rPr>
          <w:rFonts w:ascii="Segoe UI" w:eastAsia="Times New Roman" w:hAnsi="Segoe UI" w:cs="Segoe UI"/>
          <w:color w:val="263238"/>
          <w:sz w:val="21"/>
          <w:szCs w:val="21"/>
        </w:rPr>
        <w:t>A valid parentheses string </w:t>
      </w:r>
      <w:r w:rsidRPr="00400C0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</w:t>
      </w:r>
      <w:r w:rsidRPr="00400C06">
        <w:rPr>
          <w:rFonts w:ascii="Segoe UI" w:eastAsia="Times New Roman" w:hAnsi="Segoe UI" w:cs="Segoe UI"/>
          <w:color w:val="263238"/>
          <w:sz w:val="21"/>
          <w:szCs w:val="21"/>
        </w:rPr>
        <w:t> is </w:t>
      </w:r>
      <w:r w:rsidRPr="00400C06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primitive</w:t>
      </w:r>
      <w:r w:rsidRPr="00400C06">
        <w:rPr>
          <w:rFonts w:ascii="Segoe UI" w:eastAsia="Times New Roman" w:hAnsi="Segoe UI" w:cs="Segoe UI"/>
          <w:color w:val="263238"/>
          <w:sz w:val="21"/>
          <w:szCs w:val="21"/>
        </w:rPr>
        <w:t> if it is nonempty, and there does not exist a way to split it into </w:t>
      </w:r>
      <w:r w:rsidRPr="00400C0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 = A+B</w:t>
      </w:r>
      <w:r w:rsidRPr="00400C06">
        <w:rPr>
          <w:rFonts w:ascii="Segoe UI" w:eastAsia="Times New Roman" w:hAnsi="Segoe UI" w:cs="Segoe UI"/>
          <w:color w:val="263238"/>
          <w:sz w:val="21"/>
          <w:szCs w:val="21"/>
        </w:rPr>
        <w:t>, with </w:t>
      </w:r>
      <w:r w:rsidRPr="00400C0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</w:t>
      </w:r>
      <w:r w:rsidRPr="00400C06">
        <w:rPr>
          <w:rFonts w:ascii="Segoe UI" w:eastAsia="Times New Roman" w:hAnsi="Segoe UI" w:cs="Segoe UI"/>
          <w:color w:val="263238"/>
          <w:sz w:val="21"/>
          <w:szCs w:val="21"/>
        </w:rPr>
        <w:t> and </w:t>
      </w:r>
      <w:r w:rsidRPr="00400C0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B</w:t>
      </w:r>
      <w:r w:rsidRPr="00400C06">
        <w:rPr>
          <w:rFonts w:ascii="Segoe UI" w:eastAsia="Times New Roman" w:hAnsi="Segoe UI" w:cs="Segoe UI"/>
          <w:color w:val="263238"/>
          <w:sz w:val="21"/>
          <w:szCs w:val="21"/>
        </w:rPr>
        <w:t> nonempty valid parentheses strings.</w:t>
      </w:r>
    </w:p>
    <w:p w14:paraId="0E747709" w14:textId="77777777" w:rsidR="00400C06" w:rsidRPr="00400C06" w:rsidRDefault="00400C06" w:rsidP="00400C0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00C06">
        <w:rPr>
          <w:rFonts w:ascii="Segoe UI" w:eastAsia="Times New Roman" w:hAnsi="Segoe UI" w:cs="Segoe UI"/>
          <w:color w:val="263238"/>
          <w:sz w:val="21"/>
          <w:szCs w:val="21"/>
        </w:rPr>
        <w:t>Given a valid parentheses string </w:t>
      </w:r>
      <w:r w:rsidRPr="00400C0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</w:t>
      </w:r>
      <w:r w:rsidRPr="00400C06">
        <w:rPr>
          <w:rFonts w:ascii="Segoe UI" w:eastAsia="Times New Roman" w:hAnsi="Segoe UI" w:cs="Segoe UI"/>
          <w:color w:val="263238"/>
          <w:sz w:val="21"/>
          <w:szCs w:val="21"/>
        </w:rPr>
        <w:t>, consider its primitive decomposition: </w:t>
      </w:r>
      <w:r w:rsidRPr="00400C0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 = P_1 + P_2 + ... + P_k</w:t>
      </w:r>
      <w:r w:rsidRPr="00400C06">
        <w:rPr>
          <w:rFonts w:ascii="Segoe UI" w:eastAsia="Times New Roman" w:hAnsi="Segoe UI" w:cs="Segoe UI"/>
          <w:color w:val="263238"/>
          <w:sz w:val="21"/>
          <w:szCs w:val="21"/>
        </w:rPr>
        <w:t>, where </w:t>
      </w:r>
      <w:r w:rsidRPr="00400C0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P_i</w:t>
      </w:r>
      <w:r w:rsidRPr="00400C06">
        <w:rPr>
          <w:rFonts w:ascii="Segoe UI" w:eastAsia="Times New Roman" w:hAnsi="Segoe UI" w:cs="Segoe UI"/>
          <w:color w:val="263238"/>
          <w:sz w:val="21"/>
          <w:szCs w:val="21"/>
        </w:rPr>
        <w:t> are primitive valid parentheses strings.</w:t>
      </w:r>
    </w:p>
    <w:p w14:paraId="2507516A" w14:textId="77777777" w:rsidR="00400C06" w:rsidRPr="00400C06" w:rsidRDefault="00400C06" w:rsidP="00400C0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00C06">
        <w:rPr>
          <w:rFonts w:ascii="Segoe UI" w:eastAsia="Times New Roman" w:hAnsi="Segoe UI" w:cs="Segoe UI"/>
          <w:color w:val="263238"/>
          <w:sz w:val="21"/>
          <w:szCs w:val="21"/>
        </w:rPr>
        <w:t>Return </w:t>
      </w:r>
      <w:r w:rsidRPr="00400C0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</w:t>
      </w:r>
      <w:r w:rsidRPr="00400C06">
        <w:rPr>
          <w:rFonts w:ascii="Segoe UI" w:eastAsia="Times New Roman" w:hAnsi="Segoe UI" w:cs="Segoe UI"/>
          <w:color w:val="263238"/>
          <w:sz w:val="21"/>
          <w:szCs w:val="21"/>
        </w:rPr>
        <w:t> after removing the outermost parentheses of every primitive string in the primitive decomposition of </w:t>
      </w:r>
      <w:r w:rsidRPr="00400C0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</w:t>
      </w:r>
      <w:r w:rsidRPr="00400C06">
        <w:rPr>
          <w:rFonts w:ascii="Segoe UI" w:eastAsia="Times New Roman" w:hAnsi="Segoe UI" w:cs="Segoe UI"/>
          <w:color w:val="263238"/>
          <w:sz w:val="21"/>
          <w:szCs w:val="21"/>
        </w:rPr>
        <w:t>.</w:t>
      </w:r>
    </w:p>
    <w:p w14:paraId="24CB0B61" w14:textId="77777777" w:rsidR="00400C06" w:rsidRPr="00400C06" w:rsidRDefault="00400C06" w:rsidP="00400C0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00C06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1C8040BD" w14:textId="77777777" w:rsidR="00400C06" w:rsidRPr="00400C06" w:rsidRDefault="00400C06" w:rsidP="00400C0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00C06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7F40447C" w14:textId="77777777" w:rsidR="00400C06" w:rsidRPr="00400C06" w:rsidRDefault="00400C06" w:rsidP="00400C0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00C0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400C06">
        <w:rPr>
          <w:rFonts w:ascii="Consolas" w:eastAsia="Times New Roman" w:hAnsi="Consolas" w:cs="Consolas"/>
          <w:color w:val="263238"/>
          <w:sz w:val="20"/>
          <w:szCs w:val="20"/>
        </w:rPr>
        <w:t>"(()())(())"</w:t>
      </w:r>
    </w:p>
    <w:p w14:paraId="5F90413B" w14:textId="77777777" w:rsidR="00400C06" w:rsidRPr="00400C06" w:rsidRDefault="00400C06" w:rsidP="00400C0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00C0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400C06">
        <w:rPr>
          <w:rFonts w:ascii="Consolas" w:eastAsia="Times New Roman" w:hAnsi="Consolas" w:cs="Consolas"/>
          <w:color w:val="263238"/>
          <w:sz w:val="20"/>
          <w:szCs w:val="20"/>
        </w:rPr>
        <w:t>"()()()"</w:t>
      </w:r>
    </w:p>
    <w:p w14:paraId="3C235BC3" w14:textId="77777777" w:rsidR="00400C06" w:rsidRPr="00400C06" w:rsidRDefault="00400C06" w:rsidP="00400C0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00C0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</w:p>
    <w:p w14:paraId="33840DD3" w14:textId="77777777" w:rsidR="00400C06" w:rsidRPr="00400C06" w:rsidRDefault="00400C06" w:rsidP="00400C0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00C06">
        <w:rPr>
          <w:rFonts w:ascii="Consolas" w:eastAsia="Times New Roman" w:hAnsi="Consolas" w:cs="Consolas"/>
          <w:color w:val="263238"/>
          <w:sz w:val="20"/>
          <w:szCs w:val="20"/>
        </w:rPr>
        <w:t>The input string is "(()())(())", with primitive decomposition "(()())" + "(())".</w:t>
      </w:r>
    </w:p>
    <w:p w14:paraId="6C132427" w14:textId="77777777" w:rsidR="00400C06" w:rsidRPr="00400C06" w:rsidRDefault="00400C06" w:rsidP="00400C0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00C06">
        <w:rPr>
          <w:rFonts w:ascii="Consolas" w:eastAsia="Times New Roman" w:hAnsi="Consolas" w:cs="Consolas"/>
          <w:color w:val="263238"/>
          <w:sz w:val="20"/>
          <w:szCs w:val="20"/>
        </w:rPr>
        <w:t>After removing outer parentheses of each part, this is "()()" + "()" = "()()()".</w:t>
      </w:r>
    </w:p>
    <w:p w14:paraId="355ED777" w14:textId="77777777" w:rsidR="00400C06" w:rsidRPr="00400C06" w:rsidRDefault="00400C06" w:rsidP="00400C0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00C06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127CCE45" w14:textId="77777777" w:rsidR="00400C06" w:rsidRPr="00400C06" w:rsidRDefault="00400C06" w:rsidP="00400C0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00C0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400C06">
        <w:rPr>
          <w:rFonts w:ascii="Consolas" w:eastAsia="Times New Roman" w:hAnsi="Consolas" w:cs="Consolas"/>
          <w:color w:val="263238"/>
          <w:sz w:val="20"/>
          <w:szCs w:val="20"/>
        </w:rPr>
        <w:t>"(()())(())(()(()))"</w:t>
      </w:r>
    </w:p>
    <w:p w14:paraId="5901DEF8" w14:textId="77777777" w:rsidR="00400C06" w:rsidRPr="00400C06" w:rsidRDefault="00400C06" w:rsidP="00400C0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00C0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400C06">
        <w:rPr>
          <w:rFonts w:ascii="Consolas" w:eastAsia="Times New Roman" w:hAnsi="Consolas" w:cs="Consolas"/>
          <w:color w:val="263238"/>
          <w:sz w:val="20"/>
          <w:szCs w:val="20"/>
        </w:rPr>
        <w:t>"()()()()(())"</w:t>
      </w:r>
    </w:p>
    <w:p w14:paraId="37D3A8E2" w14:textId="77777777" w:rsidR="00400C06" w:rsidRPr="00400C06" w:rsidRDefault="00400C06" w:rsidP="00400C0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00C0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</w:p>
    <w:p w14:paraId="4E02C94E" w14:textId="77777777" w:rsidR="00400C06" w:rsidRPr="00400C06" w:rsidRDefault="00400C06" w:rsidP="00400C0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00C06">
        <w:rPr>
          <w:rFonts w:ascii="Consolas" w:eastAsia="Times New Roman" w:hAnsi="Consolas" w:cs="Consolas"/>
          <w:color w:val="263238"/>
          <w:sz w:val="20"/>
          <w:szCs w:val="20"/>
        </w:rPr>
        <w:t>The input string is "(()())(())(()(()))", with primitive decomposition "(()())" + "(())" + "(()(()))".</w:t>
      </w:r>
    </w:p>
    <w:p w14:paraId="5BF1A20E" w14:textId="77777777" w:rsidR="00400C06" w:rsidRPr="00400C06" w:rsidRDefault="00400C06" w:rsidP="00400C0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00C06">
        <w:rPr>
          <w:rFonts w:ascii="Consolas" w:eastAsia="Times New Roman" w:hAnsi="Consolas" w:cs="Consolas"/>
          <w:color w:val="263238"/>
          <w:sz w:val="20"/>
          <w:szCs w:val="20"/>
        </w:rPr>
        <w:t>After removing outer parentheses of each part, this is "()()" + "()" + "()(())" = "()()()()(())".</w:t>
      </w:r>
    </w:p>
    <w:p w14:paraId="5FE2E26E" w14:textId="77777777" w:rsidR="00400C06" w:rsidRPr="00400C06" w:rsidRDefault="00400C06" w:rsidP="00400C0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00C06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3:</w:t>
      </w:r>
    </w:p>
    <w:p w14:paraId="1E156CA8" w14:textId="77777777" w:rsidR="00400C06" w:rsidRPr="00400C06" w:rsidRDefault="00400C06" w:rsidP="00400C0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00C0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400C06">
        <w:rPr>
          <w:rFonts w:ascii="Consolas" w:eastAsia="Times New Roman" w:hAnsi="Consolas" w:cs="Consolas"/>
          <w:color w:val="263238"/>
          <w:sz w:val="20"/>
          <w:szCs w:val="20"/>
        </w:rPr>
        <w:t>"()()"</w:t>
      </w:r>
    </w:p>
    <w:p w14:paraId="36F62294" w14:textId="77777777" w:rsidR="00400C06" w:rsidRPr="00400C06" w:rsidRDefault="00400C06" w:rsidP="00400C0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00C0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400C06">
        <w:rPr>
          <w:rFonts w:ascii="Consolas" w:eastAsia="Times New Roman" w:hAnsi="Consolas" w:cs="Consolas"/>
          <w:color w:val="263238"/>
          <w:sz w:val="20"/>
          <w:szCs w:val="20"/>
        </w:rPr>
        <w:t>""</w:t>
      </w:r>
    </w:p>
    <w:p w14:paraId="1B994E6D" w14:textId="77777777" w:rsidR="00400C06" w:rsidRPr="00400C06" w:rsidRDefault="00400C06" w:rsidP="00400C0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00C0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</w:p>
    <w:p w14:paraId="63626A16" w14:textId="77777777" w:rsidR="00400C06" w:rsidRPr="00400C06" w:rsidRDefault="00400C06" w:rsidP="00400C0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00C06">
        <w:rPr>
          <w:rFonts w:ascii="Consolas" w:eastAsia="Times New Roman" w:hAnsi="Consolas" w:cs="Consolas"/>
          <w:color w:val="263238"/>
          <w:sz w:val="20"/>
          <w:szCs w:val="20"/>
        </w:rPr>
        <w:t>The input string is "()()", with primitive decomposition "()" + "()".</w:t>
      </w:r>
    </w:p>
    <w:p w14:paraId="518CBA90" w14:textId="77777777" w:rsidR="00400C06" w:rsidRPr="00400C06" w:rsidRDefault="00400C06" w:rsidP="00400C0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00C06">
        <w:rPr>
          <w:rFonts w:ascii="Consolas" w:eastAsia="Times New Roman" w:hAnsi="Consolas" w:cs="Consolas"/>
          <w:color w:val="263238"/>
          <w:sz w:val="20"/>
          <w:szCs w:val="20"/>
        </w:rPr>
        <w:t>After removing outer parentheses of each part, this is "" + "" = "".</w:t>
      </w:r>
    </w:p>
    <w:p w14:paraId="1EDE07B9" w14:textId="77777777" w:rsidR="00400C06" w:rsidRPr="00400C06" w:rsidRDefault="00400C06" w:rsidP="00400C0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00C06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46DAFCC7" w14:textId="77777777" w:rsidR="00400C06" w:rsidRPr="00400C06" w:rsidRDefault="00400C06" w:rsidP="00400C0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00C06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lastRenderedPageBreak/>
        <w:t>Note:</w:t>
      </w:r>
    </w:p>
    <w:p w14:paraId="5A203D73" w14:textId="77777777" w:rsidR="00400C06" w:rsidRPr="00400C06" w:rsidRDefault="00400C06" w:rsidP="00400C0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00C0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.length &lt;= 10000</w:t>
      </w:r>
    </w:p>
    <w:p w14:paraId="21E258D8" w14:textId="77777777" w:rsidR="00400C06" w:rsidRPr="00400C06" w:rsidRDefault="00400C06" w:rsidP="00400C0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00C0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[i]</w:t>
      </w:r>
      <w:r w:rsidRPr="00400C06">
        <w:rPr>
          <w:rFonts w:ascii="Segoe UI" w:eastAsia="Times New Roman" w:hAnsi="Segoe UI" w:cs="Segoe UI"/>
          <w:color w:val="263238"/>
          <w:sz w:val="21"/>
          <w:szCs w:val="21"/>
        </w:rPr>
        <w:t> is </w:t>
      </w:r>
      <w:r w:rsidRPr="00400C0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"("</w:t>
      </w:r>
      <w:r w:rsidRPr="00400C06">
        <w:rPr>
          <w:rFonts w:ascii="Segoe UI" w:eastAsia="Times New Roman" w:hAnsi="Segoe UI" w:cs="Segoe UI"/>
          <w:color w:val="263238"/>
          <w:sz w:val="21"/>
          <w:szCs w:val="21"/>
        </w:rPr>
        <w:t> or </w:t>
      </w:r>
      <w:r w:rsidRPr="00400C0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")"</w:t>
      </w:r>
    </w:p>
    <w:p w14:paraId="037717CF" w14:textId="77777777" w:rsidR="00400C06" w:rsidRPr="00400C06" w:rsidRDefault="00400C06" w:rsidP="00400C0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00C0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</w:t>
      </w:r>
      <w:r w:rsidRPr="00400C06">
        <w:rPr>
          <w:rFonts w:ascii="Segoe UI" w:eastAsia="Times New Roman" w:hAnsi="Segoe UI" w:cs="Segoe UI"/>
          <w:color w:val="263238"/>
          <w:sz w:val="21"/>
          <w:szCs w:val="21"/>
        </w:rPr>
        <w:t> is a valid parentheses string</w:t>
      </w:r>
    </w:p>
    <w:p w14:paraId="5948ED9E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FB7DD4"/>
    <w:multiLevelType w:val="multilevel"/>
    <w:tmpl w:val="1B62EE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NLewMDQ1sbS0NDRU0lEKTi0uzszPAykwrAUAl9akdywAAAA="/>
  </w:docVars>
  <w:rsids>
    <w:rsidRoot w:val="00CF2954"/>
    <w:rsid w:val="00400C06"/>
    <w:rsid w:val="00A57F9B"/>
    <w:rsid w:val="00AD2787"/>
    <w:rsid w:val="00CF2954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FDB4B24-9496-4136-98A7-171A74569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00C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400C06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00C06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0C0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0C0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402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81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5</Words>
  <Characters>1230</Characters>
  <Application>Microsoft Office Word</Application>
  <DocSecurity>0</DocSecurity>
  <Lines>10</Lines>
  <Paragraphs>2</Paragraphs>
  <ScaleCrop>false</ScaleCrop>
  <Company/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2-03T03:37:00Z</dcterms:created>
  <dcterms:modified xsi:type="dcterms:W3CDTF">2019-12-03T03:38:00Z</dcterms:modified>
</cp:coreProperties>
</file>